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26ACD" w14:textId="7328561C" w:rsidR="00647DAC" w:rsidRDefault="008B36B0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</w:t>
      </w:r>
      <w:r w:rsidR="00273E6E" w:rsidRPr="00273E6E">
        <w:rPr>
          <w:b w:val="0"/>
          <w:bCs/>
          <w:sz w:val="22"/>
          <w:szCs w:val="22"/>
        </w:rPr>
        <w:t xml:space="preserve"> </w:t>
      </w:r>
      <w:r w:rsidR="00273E6E">
        <w:rPr>
          <w:b w:val="0"/>
          <w:bCs/>
          <w:sz w:val="22"/>
          <w:szCs w:val="22"/>
        </w:rPr>
        <w:t>συμπληρωματική</w:t>
      </w:r>
      <w:r>
        <w:rPr>
          <w:b w:val="0"/>
          <w:bCs/>
          <w:sz w:val="22"/>
          <w:szCs w:val="22"/>
        </w:rPr>
        <w:t xml:space="preserve"> πρόσκληση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 xml:space="preserve">κδήλωσης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>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</w:t>
      </w:r>
      <w:r w:rsidR="005A3CFF">
        <w:rPr>
          <w:b w:val="0"/>
          <w:bCs/>
          <w:sz w:val="22"/>
          <w:szCs w:val="22"/>
          <w:u w:val="single"/>
        </w:rPr>
        <w:t>ΦΖ2469Β7Κ</w:t>
      </w:r>
      <w:r>
        <w:rPr>
          <w:b w:val="0"/>
          <w:bCs/>
          <w:sz w:val="22"/>
          <w:szCs w:val="22"/>
          <w:u w:val="single"/>
        </w:rPr>
        <w:t>-</w:t>
      </w:r>
      <w:r w:rsidR="004C60C2">
        <w:rPr>
          <w:b w:val="0"/>
          <w:bCs/>
          <w:sz w:val="22"/>
          <w:szCs w:val="22"/>
          <w:u w:val="single"/>
        </w:rPr>
        <w:t>Σ40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D67A11" w:rsidRPr="00D67A11">
        <w:t>Συμβολικές Γλώσσες Προγραμματισμού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3CC26ACE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EFB35DE" w14:textId="77777777" w:rsidR="00DA3902" w:rsidRDefault="00DA3902" w:rsidP="00DA3902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</w:t>
      </w:r>
    </w:p>
    <w:p w14:paraId="3CC26AD0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CC26AD4" w14:textId="7803DC66" w:rsidR="00535F1A" w:rsidRDefault="00D95EF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65/10-10-2022</w:t>
      </w:r>
    </w:p>
    <w:p w14:paraId="3CC26AD6" w14:textId="77777777" w:rsidR="009A5452" w:rsidRDefault="009A5452" w:rsidP="00292BFE">
      <w:pPr>
        <w:jc w:val="both"/>
        <w:rPr>
          <w:sz w:val="22"/>
          <w:szCs w:val="22"/>
        </w:rPr>
      </w:pPr>
    </w:p>
    <w:p w14:paraId="3571F5B2" w14:textId="77777777" w:rsidR="008607CD" w:rsidRDefault="008607CD" w:rsidP="00444329">
      <w:pPr>
        <w:jc w:val="both"/>
        <w:rPr>
          <w:b/>
          <w:color w:val="000000"/>
          <w:sz w:val="22"/>
          <w:szCs w:val="22"/>
        </w:rPr>
      </w:pPr>
    </w:p>
    <w:p w14:paraId="66A50AD3" w14:textId="77777777" w:rsidR="00FD2AE1" w:rsidRDefault="00FD2AE1" w:rsidP="009B1E6F">
      <w:pPr>
        <w:jc w:val="both"/>
        <w:rPr>
          <w:sz w:val="22"/>
          <w:szCs w:val="22"/>
        </w:rPr>
      </w:pPr>
    </w:p>
    <w:p w14:paraId="790A2749" w14:textId="63345E93" w:rsidR="009B1E6F" w:rsidRPr="00EB32E1" w:rsidRDefault="009B1E6F" w:rsidP="009B1E6F">
      <w:pPr>
        <w:jc w:val="both"/>
        <w:rPr>
          <w:sz w:val="22"/>
          <w:szCs w:val="22"/>
        </w:rPr>
      </w:pPr>
      <w:r w:rsidRPr="00EB32E1">
        <w:rPr>
          <w:sz w:val="22"/>
          <w:szCs w:val="22"/>
        </w:rPr>
        <w:t>Ο υποψήφιο</w:t>
      </w:r>
      <w:r w:rsidR="008607CD">
        <w:rPr>
          <w:sz w:val="22"/>
          <w:szCs w:val="22"/>
        </w:rPr>
        <w:t>ς</w:t>
      </w:r>
      <w:r w:rsidRPr="00EB32E1">
        <w:rPr>
          <w:sz w:val="22"/>
          <w:szCs w:val="22"/>
        </w:rPr>
        <w:t xml:space="preserve"> </w:t>
      </w:r>
      <w:r w:rsidR="00D95EFA">
        <w:rPr>
          <w:b/>
          <w:sz w:val="22"/>
          <w:szCs w:val="22"/>
        </w:rPr>
        <w:t>65/10-10-2022</w:t>
      </w:r>
      <w:bookmarkStart w:id="0" w:name="_GoBack"/>
      <w:bookmarkEnd w:id="0"/>
      <w:r w:rsidRPr="00EB32E1">
        <w:rPr>
          <w:sz w:val="22"/>
          <w:szCs w:val="22"/>
        </w:rPr>
        <w:t xml:space="preserve"> δεν αξιολογ</w:t>
      </w:r>
      <w:r w:rsidR="00991663">
        <w:rPr>
          <w:sz w:val="22"/>
          <w:szCs w:val="22"/>
        </w:rPr>
        <w:t xml:space="preserve">είται </w:t>
      </w:r>
      <w:r w:rsidRPr="00EB32E1">
        <w:rPr>
          <w:sz w:val="22"/>
          <w:szCs w:val="22"/>
        </w:rPr>
        <w:t xml:space="preserve">διότι δεν είναι </w:t>
      </w:r>
      <w:r w:rsidR="00991663">
        <w:rPr>
          <w:sz w:val="22"/>
          <w:szCs w:val="22"/>
        </w:rPr>
        <w:t>κάτοχος</w:t>
      </w:r>
      <w:r w:rsidRPr="00EB32E1">
        <w:rPr>
          <w:sz w:val="22"/>
          <w:szCs w:val="22"/>
        </w:rPr>
        <w:t xml:space="preserve">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 xml:space="preserve">ιδακτορικού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>ιπλώματος.</w:t>
      </w:r>
    </w:p>
    <w:p w14:paraId="5E11EEE1" w14:textId="77777777" w:rsidR="00210DDB" w:rsidRPr="00BB122C" w:rsidRDefault="00210DDB" w:rsidP="00352719">
      <w:pPr>
        <w:jc w:val="both"/>
        <w:rPr>
          <w:bCs/>
          <w:sz w:val="22"/>
          <w:szCs w:val="22"/>
        </w:rPr>
      </w:pPr>
    </w:p>
    <w:p w14:paraId="3CC26AF4" w14:textId="77777777" w:rsidR="00B5389A" w:rsidRDefault="00B5389A" w:rsidP="00292BFE">
      <w:pPr>
        <w:jc w:val="both"/>
        <w:rPr>
          <w:b/>
          <w:sz w:val="22"/>
          <w:szCs w:val="22"/>
        </w:rPr>
      </w:pPr>
    </w:p>
    <w:p w14:paraId="3CC26AF6" w14:textId="78349157" w:rsidR="00292BFE" w:rsidRPr="00BB122C" w:rsidRDefault="00292BFE" w:rsidP="00DC7A8B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FE9D1D" w14:textId="77777777" w:rsidR="003D3966" w:rsidRDefault="003D3966">
      <w:r>
        <w:separator/>
      </w:r>
    </w:p>
  </w:endnote>
  <w:endnote w:type="continuationSeparator" w:id="0">
    <w:p w14:paraId="348A18AF" w14:textId="77777777" w:rsidR="003D3966" w:rsidRDefault="003D3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AECA72" w14:textId="77777777" w:rsidR="003D3966" w:rsidRDefault="003D3966">
      <w:r>
        <w:separator/>
      </w:r>
    </w:p>
  </w:footnote>
  <w:footnote w:type="continuationSeparator" w:id="0">
    <w:p w14:paraId="04FCFA38" w14:textId="77777777" w:rsidR="003D3966" w:rsidRDefault="003D39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B" w14:textId="77777777"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CC26AFC" w14:textId="77777777" w:rsidR="004145A5" w:rsidRDefault="003D3966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D" w14:textId="432E591B" w:rsidR="00647DAC" w:rsidRPr="00D47E4F" w:rsidRDefault="00D67A11">
    <w:pPr>
      <w:pStyle w:val="a3"/>
    </w:pPr>
    <w:r w:rsidRPr="00D67A11">
      <w:t>Συμβολικές Γλώσσες Προγραμματισμού</w:t>
    </w:r>
    <w:r>
      <w:t xml:space="preserve"> </w:t>
    </w:r>
    <w:r w:rsidR="00647DAC">
      <w:t>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97C1A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97ACF"/>
    <w:rsid w:val="001A5778"/>
    <w:rsid w:val="001A68BD"/>
    <w:rsid w:val="001B0EB9"/>
    <w:rsid w:val="001C2F6A"/>
    <w:rsid w:val="001C3620"/>
    <w:rsid w:val="001D559D"/>
    <w:rsid w:val="001E16DF"/>
    <w:rsid w:val="001E5517"/>
    <w:rsid w:val="00210DDB"/>
    <w:rsid w:val="0021751E"/>
    <w:rsid w:val="00230426"/>
    <w:rsid w:val="002406F8"/>
    <w:rsid w:val="00244015"/>
    <w:rsid w:val="00273E6E"/>
    <w:rsid w:val="00292BFE"/>
    <w:rsid w:val="002B5D78"/>
    <w:rsid w:val="002D098B"/>
    <w:rsid w:val="002E5898"/>
    <w:rsid w:val="002E59E7"/>
    <w:rsid w:val="0030119F"/>
    <w:rsid w:val="00306454"/>
    <w:rsid w:val="00326123"/>
    <w:rsid w:val="00343353"/>
    <w:rsid w:val="00352719"/>
    <w:rsid w:val="0036002E"/>
    <w:rsid w:val="00393447"/>
    <w:rsid w:val="003B0957"/>
    <w:rsid w:val="003D0791"/>
    <w:rsid w:val="003D3966"/>
    <w:rsid w:val="003E2CD8"/>
    <w:rsid w:val="003F1B35"/>
    <w:rsid w:val="003F2280"/>
    <w:rsid w:val="003F7EDE"/>
    <w:rsid w:val="00440FD7"/>
    <w:rsid w:val="00444329"/>
    <w:rsid w:val="00447131"/>
    <w:rsid w:val="00476101"/>
    <w:rsid w:val="00476B72"/>
    <w:rsid w:val="004C60C2"/>
    <w:rsid w:val="004D5CEE"/>
    <w:rsid w:val="00504071"/>
    <w:rsid w:val="00505629"/>
    <w:rsid w:val="00535F1A"/>
    <w:rsid w:val="00540A78"/>
    <w:rsid w:val="005452F2"/>
    <w:rsid w:val="00575EAB"/>
    <w:rsid w:val="00580746"/>
    <w:rsid w:val="005925D5"/>
    <w:rsid w:val="005A3B85"/>
    <w:rsid w:val="005A3CFF"/>
    <w:rsid w:val="005D5FCC"/>
    <w:rsid w:val="005E393E"/>
    <w:rsid w:val="005F4398"/>
    <w:rsid w:val="0064287F"/>
    <w:rsid w:val="00645A1D"/>
    <w:rsid w:val="00647DAC"/>
    <w:rsid w:val="00651266"/>
    <w:rsid w:val="00655753"/>
    <w:rsid w:val="006829A5"/>
    <w:rsid w:val="00683132"/>
    <w:rsid w:val="00695721"/>
    <w:rsid w:val="00696D01"/>
    <w:rsid w:val="006B2490"/>
    <w:rsid w:val="006B5FD3"/>
    <w:rsid w:val="006B6534"/>
    <w:rsid w:val="006E2EFD"/>
    <w:rsid w:val="006F1F04"/>
    <w:rsid w:val="006F2CF6"/>
    <w:rsid w:val="00724118"/>
    <w:rsid w:val="00725097"/>
    <w:rsid w:val="0074071F"/>
    <w:rsid w:val="007478B7"/>
    <w:rsid w:val="007521B6"/>
    <w:rsid w:val="00755BAB"/>
    <w:rsid w:val="00763920"/>
    <w:rsid w:val="007745B9"/>
    <w:rsid w:val="00775865"/>
    <w:rsid w:val="00782A0B"/>
    <w:rsid w:val="007907DF"/>
    <w:rsid w:val="007949E5"/>
    <w:rsid w:val="00795CC0"/>
    <w:rsid w:val="007A192F"/>
    <w:rsid w:val="007A2C6D"/>
    <w:rsid w:val="007B54DC"/>
    <w:rsid w:val="007C759A"/>
    <w:rsid w:val="007E1700"/>
    <w:rsid w:val="00814334"/>
    <w:rsid w:val="008246B4"/>
    <w:rsid w:val="008607CD"/>
    <w:rsid w:val="0086259F"/>
    <w:rsid w:val="008A0260"/>
    <w:rsid w:val="008A0533"/>
    <w:rsid w:val="008A2808"/>
    <w:rsid w:val="008B0D16"/>
    <w:rsid w:val="008B2A38"/>
    <w:rsid w:val="008B36B0"/>
    <w:rsid w:val="008F73DB"/>
    <w:rsid w:val="009124E7"/>
    <w:rsid w:val="00937FF7"/>
    <w:rsid w:val="00991663"/>
    <w:rsid w:val="009A5452"/>
    <w:rsid w:val="009B0972"/>
    <w:rsid w:val="009B1E6F"/>
    <w:rsid w:val="009C0F56"/>
    <w:rsid w:val="009E7929"/>
    <w:rsid w:val="009F106C"/>
    <w:rsid w:val="009F25A8"/>
    <w:rsid w:val="00A1634B"/>
    <w:rsid w:val="00A308F5"/>
    <w:rsid w:val="00A43104"/>
    <w:rsid w:val="00A57BD0"/>
    <w:rsid w:val="00A64C77"/>
    <w:rsid w:val="00AB6020"/>
    <w:rsid w:val="00AC0701"/>
    <w:rsid w:val="00AC5CED"/>
    <w:rsid w:val="00AC69FE"/>
    <w:rsid w:val="00AD48FF"/>
    <w:rsid w:val="00AD59D3"/>
    <w:rsid w:val="00AE313B"/>
    <w:rsid w:val="00AF5904"/>
    <w:rsid w:val="00AF5B96"/>
    <w:rsid w:val="00B119E5"/>
    <w:rsid w:val="00B34A1B"/>
    <w:rsid w:val="00B5389A"/>
    <w:rsid w:val="00B62CDD"/>
    <w:rsid w:val="00B724A6"/>
    <w:rsid w:val="00B870B3"/>
    <w:rsid w:val="00B939F7"/>
    <w:rsid w:val="00BB122C"/>
    <w:rsid w:val="00BC3254"/>
    <w:rsid w:val="00BC7B89"/>
    <w:rsid w:val="00C11AFE"/>
    <w:rsid w:val="00CD5B7A"/>
    <w:rsid w:val="00CE6387"/>
    <w:rsid w:val="00D00858"/>
    <w:rsid w:val="00D04F78"/>
    <w:rsid w:val="00D33EDA"/>
    <w:rsid w:val="00D44C8F"/>
    <w:rsid w:val="00D47E4F"/>
    <w:rsid w:val="00D508C3"/>
    <w:rsid w:val="00D67A11"/>
    <w:rsid w:val="00D71F1C"/>
    <w:rsid w:val="00D75807"/>
    <w:rsid w:val="00D823BD"/>
    <w:rsid w:val="00D82DD9"/>
    <w:rsid w:val="00D958E7"/>
    <w:rsid w:val="00D95EFA"/>
    <w:rsid w:val="00DA3902"/>
    <w:rsid w:val="00DA3F9A"/>
    <w:rsid w:val="00DC030A"/>
    <w:rsid w:val="00DC2312"/>
    <w:rsid w:val="00DC7A8B"/>
    <w:rsid w:val="00E14A8B"/>
    <w:rsid w:val="00E31C9B"/>
    <w:rsid w:val="00E332FA"/>
    <w:rsid w:val="00E426FE"/>
    <w:rsid w:val="00E47103"/>
    <w:rsid w:val="00E54DC4"/>
    <w:rsid w:val="00E72661"/>
    <w:rsid w:val="00E9173E"/>
    <w:rsid w:val="00ED0F31"/>
    <w:rsid w:val="00EE2E8C"/>
    <w:rsid w:val="00EE6DA3"/>
    <w:rsid w:val="00EF45DB"/>
    <w:rsid w:val="00F066DC"/>
    <w:rsid w:val="00F1373D"/>
    <w:rsid w:val="00F410F9"/>
    <w:rsid w:val="00F464CA"/>
    <w:rsid w:val="00F640D9"/>
    <w:rsid w:val="00F7011F"/>
    <w:rsid w:val="00F70BA2"/>
    <w:rsid w:val="00F766B6"/>
    <w:rsid w:val="00F92508"/>
    <w:rsid w:val="00F92C13"/>
    <w:rsid w:val="00FD2AE1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497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10-13T07:52:00Z</dcterms:created>
  <dcterms:modified xsi:type="dcterms:W3CDTF">2022-10-13T07:52:00Z</dcterms:modified>
</cp:coreProperties>
</file>